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7D86" w:rsidRDefault="00C0744A">
      <w:pPr>
        <w:pStyle w:val="Heading1"/>
      </w:pPr>
      <w:r>
        <w:rPr>
          <w:sz w:val="32"/>
        </w:rPr>
        <w:t>11/28/1984</w:t>
      </w:r>
    </w:p>
    <w:p w:rsidR="00117D86" w:rsidRDefault="00C0744A">
      <w:pPr>
        <w:pStyle w:val="Heading1"/>
      </w:pPr>
      <w:r>
        <w:rPr>
          <w:sz w:val="36"/>
        </w:rPr>
        <w:t>IWDM Study Library</w:t>
      </w:r>
    </w:p>
    <w:p w:rsidR="00117D86" w:rsidRDefault="00C0744A">
      <w:pPr>
        <w:pStyle w:val="Heading1"/>
        <w:spacing w:before="360" w:after="120"/>
      </w:pPr>
      <w:r>
        <w:rPr>
          <w:sz w:val="44"/>
        </w:rPr>
        <w:t xml:space="preserve">Interview - Establish Muslim </w:t>
      </w:r>
      <w:r w:rsidR="00233F3D">
        <w:rPr>
          <w:sz w:val="44"/>
        </w:rPr>
        <w:t>C</w:t>
      </w:r>
      <w:r>
        <w:rPr>
          <w:sz w:val="44"/>
        </w:rPr>
        <w:t>ommunity Houston TX</w:t>
      </w:r>
      <w:r>
        <w:br/>
      </w:r>
    </w:p>
    <w:p w:rsidR="00117D86" w:rsidRDefault="00C0744A">
      <w:pPr>
        <w:pStyle w:val="Heading3"/>
      </w:pPr>
      <w:r>
        <w:t>By Imam W. Deen Mohammed</w:t>
      </w:r>
    </w:p>
    <w:p w:rsidR="00117D86" w:rsidRDefault="00C0744A">
      <w:pPr>
        <w:pStyle w:val="Standard"/>
        <w:jc w:val="both"/>
      </w:pPr>
      <w:r>
        <w:t>Imam Ibrahim</w:t>
      </w:r>
      <w:r>
        <w:t xml:space="preserve"> </w:t>
      </w:r>
      <w:proofErr w:type="spellStart"/>
      <w:r>
        <w:t>Kamalud</w:t>
      </w:r>
      <w:proofErr w:type="spellEnd"/>
      <w:r>
        <w:t>-Din: Thank you, dear be</w:t>
      </w:r>
      <w:bookmarkStart w:id="0" w:name="_GoBack"/>
      <w:bookmarkEnd w:id="0"/>
      <w:r>
        <w:t xml:space="preserve">loved people, for joining us on </w:t>
      </w:r>
      <w:r>
        <w:t>the American Muslim Mission in Focus. This is a program that is designed to bring you valuable information that will improve the life of you and your family.</w:t>
      </w:r>
    </w:p>
    <w:p w:rsidR="00117D86" w:rsidRDefault="00C0744A">
      <w:pPr>
        <w:pStyle w:val="Standard"/>
        <w:jc w:val="both"/>
      </w:pPr>
      <w:r>
        <w:t xml:space="preserve">We have a special guest with us today and I'm sure most of you are familiar with our guest. He is </w:t>
      </w:r>
      <w:r>
        <w:t>the resident Imam of the Honorable Elijah Muhammad Masjid in Chicago, Illinois. His name is Imam W. Deen Muhammad. He is a Muslim world leader and he is the leader of the American Muslim mission, the largest Muslim community in the Western Hemisphere.</w:t>
      </w:r>
    </w:p>
    <w:p w:rsidR="00117D86" w:rsidRDefault="00C0744A">
      <w:pPr>
        <w:pStyle w:val="Standard"/>
        <w:jc w:val="both"/>
      </w:pPr>
      <w:r>
        <w:t xml:space="preserve">The </w:t>
      </w:r>
      <w:r>
        <w:t xml:space="preserve">American Muslim mission was formally known as the Nation of Islam under the leadership of the Honorable Elijah Muhammad who was his father. The teachings of the Nation of Islam </w:t>
      </w:r>
      <w:proofErr w:type="gramStart"/>
      <w:r>
        <w:t>was</w:t>
      </w:r>
      <w:proofErr w:type="gramEnd"/>
      <w:r>
        <w:t xml:space="preserve"> not in accord with the Holy Quran as we have come to understand since Imam </w:t>
      </w:r>
      <w:r>
        <w:t>W. Deen Muhammad has taken over the leadership of the community. Our object today is to try and make you understand or help you to understand that we are on the true path of Al-Islam and we want you to understand what the true teachings are, it'll make bet</w:t>
      </w:r>
      <w:r>
        <w:t xml:space="preserve">ter relationship between </w:t>
      </w:r>
      <w:proofErr w:type="gramStart"/>
      <w:r>
        <w:t>all of</w:t>
      </w:r>
      <w:proofErr w:type="gramEnd"/>
      <w:r>
        <w:t xml:space="preserve"> the people in our communities. Imam Muhammad, I would like to welcome you to our program.</w:t>
      </w:r>
    </w:p>
    <w:p w:rsidR="00117D86" w:rsidRDefault="00C0744A">
      <w:pPr>
        <w:pStyle w:val="Standard"/>
        <w:jc w:val="both"/>
      </w:pPr>
      <w:r>
        <w:t>Imam W. Deen M</w:t>
      </w:r>
      <w:r w:rsidR="000C33D0">
        <w:t>o</w:t>
      </w:r>
      <w:r>
        <w:t>hamm</w:t>
      </w:r>
      <w:r w:rsidR="000C33D0">
        <w:t>e</w:t>
      </w:r>
      <w:r>
        <w:t xml:space="preserve">d: Thank you Imam </w:t>
      </w:r>
      <w:proofErr w:type="spellStart"/>
      <w:r>
        <w:t>Kamalud</w:t>
      </w:r>
      <w:proofErr w:type="spellEnd"/>
      <w:r>
        <w:t>-Din, happy to be here.</w:t>
      </w:r>
    </w:p>
    <w:p w:rsidR="00117D86" w:rsidRDefault="00C0744A">
      <w:pPr>
        <w:pStyle w:val="Standard"/>
        <w:jc w:val="both"/>
      </w:pPr>
      <w:r>
        <w:t>Imam Ibrahim: Thank you. Now, I would like to talk about communit</w:t>
      </w:r>
      <w:r>
        <w:t>y building, establishing communities and I know that we are in the process of establishing a Muslim community. Now, the first thing I'd like to know is what is the value of establishing a Muslim community and what principle would we establish such a commun</w:t>
      </w:r>
      <w:r>
        <w:t>ity on?</w:t>
      </w:r>
    </w:p>
    <w:p w:rsidR="00117D86" w:rsidRDefault="00C0744A">
      <w:pPr>
        <w:pStyle w:val="Standard"/>
        <w:jc w:val="both"/>
      </w:pPr>
      <w:r>
        <w:t>Imam W. Deen: Yes, the value is in the great opportunity for living a Muslim life. When you're living alone, it's very difficult to live your religion with great ease. It's a strain when you're living alone. Our religion is not a religion for an in</w:t>
      </w:r>
      <w:r>
        <w:t>dividualist, it's religion for person who identify in community and really, the expression [Arabic] means Islamic community and G-d says in the Quran that you are the best community raised up for the good of all people, you see.</w:t>
      </w:r>
    </w:p>
    <w:p w:rsidR="00117D86" w:rsidRDefault="00C0744A">
      <w:pPr>
        <w:pStyle w:val="Standard"/>
        <w:jc w:val="both"/>
      </w:pPr>
      <w:r>
        <w:lastRenderedPageBreak/>
        <w:t xml:space="preserve">Community is emphasized in </w:t>
      </w:r>
      <w:r>
        <w:t xml:space="preserve">our religion that Muslims should live his life in community. There is no way to live the Islamic life except in a community. Now, we come to our mosque, our Masjid for worship, for prayers. We come </w:t>
      </w:r>
      <w:proofErr w:type="gramStart"/>
      <w:r>
        <w:t>there</w:t>
      </w:r>
      <w:proofErr w:type="gramEnd"/>
      <w:r>
        <w:t xml:space="preserve"> and we are given the opportunity to sometime dine to</w:t>
      </w:r>
      <w:r>
        <w:t xml:space="preserve">gether. We have pioneers in the community in Chicago and in many places here in Houston, they used to do it, perhaps they're still doing it, who prepare meals and so we eat </w:t>
      </w:r>
      <w:proofErr w:type="gramStart"/>
      <w:r>
        <w:t>together</w:t>
      </w:r>
      <w:proofErr w:type="gramEnd"/>
      <w:r>
        <w:t xml:space="preserve"> and we worship, we have worship together, we eat dinner together but that'</w:t>
      </w:r>
      <w:r>
        <w:t>s not enough.</w:t>
      </w:r>
    </w:p>
    <w:p w:rsidR="00117D86" w:rsidRDefault="00C0744A">
      <w:pPr>
        <w:pStyle w:val="Standard"/>
        <w:jc w:val="both"/>
      </w:pPr>
      <w:r>
        <w:t>If you live together in a community, then you share the burden of community life with each other and that's important for Muslims. The value is to have better opportunity to live your religion as it should be lived, community life. The princi</w:t>
      </w:r>
      <w:r>
        <w:t xml:space="preserve">ple is </w:t>
      </w:r>
      <w:proofErr w:type="spellStart"/>
      <w:r>
        <w:t>Lā</w:t>
      </w:r>
      <w:proofErr w:type="spellEnd"/>
      <w:r>
        <w:t xml:space="preserve"> </w:t>
      </w:r>
      <w:proofErr w:type="spellStart"/>
      <w:r>
        <w:t>ilāha</w:t>
      </w:r>
      <w:proofErr w:type="spellEnd"/>
      <w:r>
        <w:t xml:space="preserve"> </w:t>
      </w:r>
      <w:proofErr w:type="spellStart"/>
      <w:r>
        <w:t>illā-llāh</w:t>
      </w:r>
      <w:proofErr w:type="spellEnd"/>
      <w:r>
        <w:t xml:space="preserve">, worship but one G-d. There is but one G-d, </w:t>
      </w:r>
      <w:proofErr w:type="spellStart"/>
      <w:r>
        <w:t>Mu</w:t>
      </w:r>
      <w:r>
        <w:t>ḥ</w:t>
      </w:r>
      <w:r>
        <w:t>ammadun</w:t>
      </w:r>
      <w:proofErr w:type="spellEnd"/>
      <w:r>
        <w:t xml:space="preserve"> </w:t>
      </w:r>
      <w:proofErr w:type="spellStart"/>
      <w:r>
        <w:t>Rasūl</w:t>
      </w:r>
      <w:proofErr w:type="spellEnd"/>
      <w:r>
        <w:t xml:space="preserve"> </w:t>
      </w:r>
      <w:proofErr w:type="spellStart"/>
      <w:r>
        <w:t>Allāh</w:t>
      </w:r>
      <w:proofErr w:type="spellEnd"/>
      <w:r>
        <w:t xml:space="preserve"> and Muhammad is His Messenger, that's the principle.</w:t>
      </w:r>
    </w:p>
    <w:p w:rsidR="00117D86" w:rsidRDefault="00C0744A">
      <w:pPr>
        <w:pStyle w:val="Standard"/>
        <w:jc w:val="both"/>
      </w:pPr>
      <w:r>
        <w:t>As we know that that principle is tied to the other essential structures, our pillars of the faith- of other r</w:t>
      </w:r>
      <w:r>
        <w:t xml:space="preserve">eligion pardon me, that make it possible for us to live it in a community life. There is but one G-d, Muhammad is the Messenger of G-d, peace be upon the Prophet. He was teaching his followers and he said </w:t>
      </w:r>
      <w:proofErr w:type="spellStart"/>
      <w:r>
        <w:t>Buniyal</w:t>
      </w:r>
      <w:proofErr w:type="spellEnd"/>
      <w:r>
        <w:t xml:space="preserve"> Islam Ala </w:t>
      </w:r>
      <w:proofErr w:type="spellStart"/>
      <w:r>
        <w:t>Khamsin</w:t>
      </w:r>
      <w:proofErr w:type="spellEnd"/>
      <w:r>
        <w:t>, the religion of Al Islam</w:t>
      </w:r>
      <w:r>
        <w:t xml:space="preserve"> is built upon five essentials. He said they are to believe in but one G-d and to profess one G-d and Muhammad is His Messenger and to pray, make Salat.</w:t>
      </w:r>
    </w:p>
    <w:p w:rsidR="00117D86" w:rsidRDefault="00C0744A">
      <w:pPr>
        <w:pStyle w:val="Standard"/>
        <w:jc w:val="both"/>
      </w:pPr>
      <w:r>
        <w:t>For us praying is not just doing this or this, but prayer is reciting the Word of G-d and submitting th</w:t>
      </w:r>
      <w:r>
        <w:t xml:space="preserve">e whole life to the Word of G-d in the steps we call </w:t>
      </w:r>
      <w:proofErr w:type="spellStart"/>
      <w:r>
        <w:t>Rak'ah</w:t>
      </w:r>
      <w:proofErr w:type="spellEnd"/>
      <w:r>
        <w:t xml:space="preserve"> and doing it five times a day. Here, we have an obligation to profess the oneness of G-d and to acknowledge Muhammad as the messenger and the last messenger of G-d.</w:t>
      </w:r>
    </w:p>
    <w:p w:rsidR="00117D86" w:rsidRDefault="00C0744A">
      <w:pPr>
        <w:pStyle w:val="Standard"/>
        <w:jc w:val="both"/>
      </w:pPr>
      <w:r>
        <w:t>With it, a discipline called pr</w:t>
      </w:r>
      <w:r>
        <w:t>ayer, Salat, that require that we bring our spirit and our morality and our physical body and everything into daily discipline that's five times a day and Muslims practice it all together, so here, we feel-- you perhaps have wanted to lose weight, right?</w:t>
      </w:r>
    </w:p>
    <w:p w:rsidR="00117D86" w:rsidRDefault="00C0744A">
      <w:pPr>
        <w:pStyle w:val="Standard"/>
        <w:jc w:val="both"/>
      </w:pPr>
      <w:r>
        <w:t>I</w:t>
      </w:r>
      <w:r>
        <w:t>mam Ibrahim: Right [laughs].</w:t>
      </w:r>
    </w:p>
    <w:p w:rsidR="00117D86" w:rsidRDefault="00C0744A">
      <w:pPr>
        <w:pStyle w:val="Standard"/>
        <w:jc w:val="both"/>
      </w:pPr>
      <w:r>
        <w:t>Imam W. Deen: You want a partner to go with you, right?</w:t>
      </w:r>
    </w:p>
    <w:p w:rsidR="00117D86" w:rsidRDefault="00C0744A">
      <w:pPr>
        <w:pStyle w:val="Standard"/>
        <w:jc w:val="both"/>
      </w:pPr>
      <w:r>
        <w:t>Imam Ibrahim: That's right.</w:t>
      </w:r>
    </w:p>
    <w:p w:rsidR="00117D86" w:rsidRDefault="00C0744A">
      <w:pPr>
        <w:pStyle w:val="Standard"/>
        <w:jc w:val="both"/>
      </w:pPr>
      <w:r>
        <w:t>Imam W. Deen: It's hard to lose it by yourself.</w:t>
      </w:r>
    </w:p>
    <w:p w:rsidR="00117D86" w:rsidRDefault="00C0744A">
      <w:pPr>
        <w:pStyle w:val="Standard"/>
        <w:jc w:val="both"/>
      </w:pPr>
      <w:r>
        <w:t>Imam Ibrahim: That's right. [laughs]</w:t>
      </w:r>
    </w:p>
    <w:p w:rsidR="00117D86" w:rsidRDefault="00C0744A">
      <w:pPr>
        <w:pStyle w:val="Standard"/>
        <w:jc w:val="both"/>
      </w:pPr>
      <w:r>
        <w:t xml:space="preserve">Imam W. Deen: When you know that Muslims are doing the </w:t>
      </w:r>
      <w:r>
        <w:t>same thing you're doing, whether they're next door or he's in another country, we know that Muslims are doing the same thing, so we're not doing this alone. We do the five daily prayers. We are doing those prayers with millions and millions, hundreds of mi</w:t>
      </w:r>
      <w:r>
        <w:t>llions of Muslims on this planet but it's better when you can-- although we got that benefit, it's much better when you know that the people in your neighborhood are doing it, the brother next door as you call the prayer. That's what we want, we don't have</w:t>
      </w:r>
      <w:r>
        <w:t xml:space="preserve"> it.</w:t>
      </w:r>
    </w:p>
    <w:p w:rsidR="00117D86" w:rsidRDefault="00C0744A">
      <w:pPr>
        <w:pStyle w:val="Standard"/>
        <w:jc w:val="both"/>
      </w:pPr>
      <w:r>
        <w:lastRenderedPageBreak/>
        <w:t xml:space="preserve">We want a situation where we can hear the call to prayer and we don't have to go and catch a bus and go </w:t>
      </w:r>
      <w:proofErr w:type="gramStart"/>
      <w:r>
        <w:t>a long ways</w:t>
      </w:r>
      <w:proofErr w:type="gramEnd"/>
      <w:r>
        <w:t xml:space="preserve">. We walk right out our doors, me and my neighbor, he's a Muslim too and we with a lot of families, we walk right on our door and go to </w:t>
      </w:r>
      <w:r>
        <w:t xml:space="preserve">the place located conveniently in our neighborhood and go there and </w:t>
      </w:r>
      <w:proofErr w:type="gramStart"/>
      <w:r>
        <w:t>worship, and</w:t>
      </w:r>
      <w:proofErr w:type="gramEnd"/>
      <w:r>
        <w:t xml:space="preserve"> return to our homes.</w:t>
      </w:r>
    </w:p>
    <w:p w:rsidR="00117D86" w:rsidRDefault="00C0744A">
      <w:pPr>
        <w:pStyle w:val="Standard"/>
        <w:jc w:val="both"/>
      </w:pPr>
      <w:r>
        <w:t xml:space="preserve">If the Muslim live </w:t>
      </w:r>
      <w:proofErr w:type="gramStart"/>
      <w:r>
        <w:t>in close proximity</w:t>
      </w:r>
      <w:proofErr w:type="gramEnd"/>
      <w:r>
        <w:t>, then their religion can be lived in its fullest sense but when we scattered about, I have to go for miles to meet a</w:t>
      </w:r>
      <w:r>
        <w:t>nother Muslim to do prayers together in congregation, then that's difficult. He said also charity is one of these five essentials, to give in charity.</w:t>
      </w:r>
    </w:p>
    <w:p w:rsidR="00117D86" w:rsidRDefault="00C0744A">
      <w:pPr>
        <w:pStyle w:val="Standard"/>
        <w:jc w:val="both"/>
      </w:pPr>
      <w:r>
        <w:t>When Muslim live in a community with each other in the same neighborhood, then we can know each other's n</w:t>
      </w:r>
      <w:r>
        <w:t>eeds quicker and better, you see. When we're living so far upon, one may be suffering, we don't know about it. Many people as G-d says in his holy book and give also to those who don't ask the because of their dignity. You see, so there are many poor peopl</w:t>
      </w:r>
      <w:r>
        <w:t xml:space="preserve">e who won't ask for help. There is shame, shame prevents them from begging or asking for help, but if you live </w:t>
      </w:r>
      <w:proofErr w:type="gramStart"/>
      <w:r>
        <w:t>in close proximity</w:t>
      </w:r>
      <w:proofErr w:type="gramEnd"/>
      <w:r>
        <w:t>, you know the state of your brother [crosstalk]-</w:t>
      </w:r>
    </w:p>
    <w:p w:rsidR="00117D86" w:rsidRDefault="00C0744A">
      <w:pPr>
        <w:pStyle w:val="Standard"/>
        <w:jc w:val="both"/>
      </w:pPr>
      <w:r>
        <w:t>Imam Ibrahim: That's right. You could see it.</w:t>
      </w:r>
    </w:p>
    <w:p w:rsidR="00117D86" w:rsidRDefault="00C0744A">
      <w:pPr>
        <w:pStyle w:val="Standard"/>
        <w:jc w:val="both"/>
      </w:pPr>
      <w:r>
        <w:t>Imam W. Deen: It's so much bett</w:t>
      </w:r>
      <w:r>
        <w:t>er and then he said the fasting. Well, fasting and going to break fast together, you know we do that and how we enjoy it. How much better it would be if we're right in the same neighborhood fasting and seeing each other, As-</w:t>
      </w:r>
      <w:proofErr w:type="spellStart"/>
      <w:r>
        <w:t>Salāmu</w:t>
      </w:r>
      <w:proofErr w:type="spellEnd"/>
      <w:r>
        <w:t xml:space="preserve"> </w:t>
      </w:r>
      <w:proofErr w:type="spellStart"/>
      <w:r>
        <w:t>ʿAlaykum</w:t>
      </w:r>
      <w:proofErr w:type="spellEnd"/>
      <w:r>
        <w:t>, brother, and gr</w:t>
      </w:r>
      <w:r>
        <w:t>eeting each other daily and the smell in the cooking pot and sharing in it, living next door. It's just much better to live in a community.</w:t>
      </w:r>
    </w:p>
    <w:p w:rsidR="00117D86" w:rsidRDefault="00C0744A">
      <w:pPr>
        <w:pStyle w:val="Standard"/>
        <w:jc w:val="both"/>
      </w:pPr>
      <w:r>
        <w:t>Now, The Muslims shouldn't put so much emphasis on his community life that he forgets that really the earth is G-d's</w:t>
      </w:r>
      <w:r>
        <w:t xml:space="preserve"> mosque.</w:t>
      </w:r>
    </w:p>
    <w:p w:rsidR="00117D86" w:rsidRDefault="00C0744A">
      <w:pPr>
        <w:pStyle w:val="Standard"/>
        <w:jc w:val="both"/>
      </w:pPr>
      <w:r>
        <w:t>Imam Ibrahim: That's right. [laughs] That was my next question.</w:t>
      </w:r>
    </w:p>
    <w:p w:rsidR="00117D86" w:rsidRDefault="00C0744A">
      <w:pPr>
        <w:pStyle w:val="Standard"/>
        <w:jc w:val="both"/>
      </w:pPr>
      <w:r>
        <w:t>Imam W. Deen: And pilgrimage also, pilgrimage, we leave together and go make pilgrimage to the holy house in Mecca in Saudi Arabia-</w:t>
      </w:r>
    </w:p>
    <w:p w:rsidR="00117D86" w:rsidRDefault="00C0744A">
      <w:pPr>
        <w:pStyle w:val="Standard"/>
        <w:jc w:val="both"/>
      </w:pPr>
      <w:r>
        <w:t>Imam Ibrahim: It is beautiful.</w:t>
      </w:r>
    </w:p>
    <w:p w:rsidR="00117D86" w:rsidRDefault="00C0744A">
      <w:pPr>
        <w:pStyle w:val="Standard"/>
        <w:jc w:val="both"/>
      </w:pPr>
      <w:r>
        <w:t>Imam W. Deen: - toge</w:t>
      </w:r>
      <w:r>
        <w:t>ther, but even that would be enjoyed more I believe by us, if we were going as a community that lived close to each other.</w:t>
      </w:r>
    </w:p>
    <w:p w:rsidR="00117D86" w:rsidRDefault="00C0744A">
      <w:pPr>
        <w:pStyle w:val="Standard"/>
        <w:jc w:val="both"/>
      </w:pPr>
      <w:r>
        <w:t>Imam Ibrahim: True. Because I know there was one year that so many of us in our community made it together although we didn't live ne</w:t>
      </w:r>
      <w:r>
        <w:t>cessarily so close to each other, but when we went together, it was much enjoyable, you had somebody that we feel we know and it's just better.</w:t>
      </w:r>
    </w:p>
    <w:p w:rsidR="00117D86" w:rsidRDefault="00C0744A">
      <w:pPr>
        <w:pStyle w:val="Standard"/>
        <w:jc w:val="both"/>
      </w:pPr>
      <w:r>
        <w:t>Imam W. Deen: It is. Community life is the life of man.</w:t>
      </w:r>
    </w:p>
    <w:p w:rsidR="00117D86" w:rsidRDefault="00C0744A">
      <w:pPr>
        <w:pStyle w:val="Standard"/>
        <w:jc w:val="both"/>
      </w:pPr>
      <w:r>
        <w:t xml:space="preserve">Imam Ibrahim: Our time is very </w:t>
      </w:r>
      <w:proofErr w:type="gramStart"/>
      <w:r>
        <w:t>short</w:t>
      </w:r>
      <w:proofErr w:type="gramEnd"/>
      <w:r>
        <w:t xml:space="preserve"> and we get to talki</w:t>
      </w:r>
      <w:r>
        <w:t>ng, it goes that fast.</w:t>
      </w:r>
    </w:p>
    <w:p w:rsidR="00117D86" w:rsidRDefault="00C0744A">
      <w:pPr>
        <w:pStyle w:val="Standard"/>
        <w:jc w:val="both"/>
      </w:pPr>
      <w:r>
        <w:lastRenderedPageBreak/>
        <w:t>Imam W. Deen: It goes as fast, I know.</w:t>
      </w:r>
    </w:p>
    <w:p w:rsidR="00117D86" w:rsidRDefault="00C0744A">
      <w:pPr>
        <w:pStyle w:val="Standard"/>
        <w:jc w:val="both"/>
      </w:pPr>
      <w:r>
        <w:t xml:space="preserve">Imam Ibrahim: There's something I want to ask you about before we get too far. The land that we bought in Sedalia, I know that at one time you had mentioned that we were going to thinking of it </w:t>
      </w:r>
      <w:r>
        <w:t>as a site to establish a Muslim community. Are we still thinking of doing that? Are we still going to use that land?</w:t>
      </w:r>
    </w:p>
    <w:p w:rsidR="00117D86" w:rsidRDefault="00C0744A">
      <w:pPr>
        <w:pStyle w:val="Standard"/>
        <w:jc w:val="both"/>
      </w:pPr>
      <w:r>
        <w:t>Imam W. Deen: Yes, we are. In fact, we are looking more to Sedalia now because we have the land, it's 40 acres, about 40-plus acres and tha</w:t>
      </w:r>
      <w:r>
        <w:t>t we were hoping first to establish a national boarding school there. The original plan was for a national college training for the teachers of our schools, Clara Muhammad schools. We still hope for that but that was a bit more difficult to realize.</w:t>
      </w:r>
    </w:p>
    <w:p w:rsidR="00117D86" w:rsidRDefault="00C0744A">
      <w:pPr>
        <w:pStyle w:val="Standard"/>
        <w:jc w:val="both"/>
      </w:pPr>
      <w:r>
        <w:t>We thi</w:t>
      </w:r>
      <w:r>
        <w:t>nk that we can easier right now be more practical for us to establish a national high school boarding high school and that will give the parents an opportunity to send their teenagers, youngsters to that area where they'll have better environment protected</w:t>
      </w:r>
      <w:r>
        <w:t xml:space="preserve"> from a lot of the problems of the big city like Chicago, Detroit, Los Angeles, these big cities to get their high school education. We'll also accommodate the program for teacher training that will eventually we hope </w:t>
      </w:r>
      <w:proofErr w:type="gramStart"/>
      <w:r>
        <w:t>evolve</w:t>
      </w:r>
      <w:proofErr w:type="gramEnd"/>
      <w:r>
        <w:t xml:space="preserve"> into a college.</w:t>
      </w:r>
    </w:p>
    <w:p w:rsidR="00117D86" w:rsidRDefault="00C0744A">
      <w:pPr>
        <w:pStyle w:val="Standard"/>
        <w:jc w:val="both"/>
      </w:pPr>
      <w:r>
        <w:t xml:space="preserve">We are looking </w:t>
      </w:r>
      <w:r>
        <w:t>to that land and we have applicants who would like to live there. In fact, we already have approved a few people, they have moved there. We hope there will be a little community. We don't want homes living too close together. You want to keep the character</w:t>
      </w:r>
      <w:r>
        <w:t xml:space="preserve"> of the land around about us. I think we could have a small model, not a big one but a small model of Islamic community life right there.</w:t>
      </w:r>
    </w:p>
    <w:p w:rsidR="00117D86" w:rsidRDefault="00C0744A">
      <w:pPr>
        <w:pStyle w:val="Standard"/>
        <w:jc w:val="both"/>
      </w:pPr>
      <w:r>
        <w:t xml:space="preserve">Imam </w:t>
      </w:r>
      <w:proofErr w:type="gramStart"/>
      <w:r>
        <w:t>Ibrahim::</w:t>
      </w:r>
      <w:proofErr w:type="gramEnd"/>
      <w:r>
        <w:t xml:space="preserve"> That will create a desire, more of a desire in the rest of us to want to become a part of such a thing.</w:t>
      </w:r>
    </w:p>
    <w:p w:rsidR="00117D86" w:rsidRDefault="00C0744A">
      <w:pPr>
        <w:pStyle w:val="Standard"/>
        <w:jc w:val="both"/>
      </w:pPr>
      <w:r>
        <w:t>Imam W. Deen:  Yes.</w:t>
      </w:r>
    </w:p>
    <w:p w:rsidR="00117D86" w:rsidRDefault="00C0744A">
      <w:pPr>
        <w:pStyle w:val="Standard"/>
        <w:jc w:val="both"/>
      </w:pPr>
      <w:r>
        <w:t xml:space="preserve">Imam Ibrahim: Now, what about the land we have in Georgia, the land that we call </w:t>
      </w:r>
      <w:proofErr w:type="spellStart"/>
      <w:r>
        <w:t>Elijahville</w:t>
      </w:r>
      <w:proofErr w:type="spellEnd"/>
      <w:r>
        <w:t>?</w:t>
      </w:r>
    </w:p>
    <w:p w:rsidR="00117D86" w:rsidRDefault="00C0744A">
      <w:pPr>
        <w:pStyle w:val="Standard"/>
        <w:jc w:val="both"/>
      </w:pPr>
      <w:r>
        <w:t>Imam W. Deen:  That's much more land.</w:t>
      </w:r>
    </w:p>
    <w:p w:rsidR="00117D86" w:rsidRDefault="00C0744A">
      <w:pPr>
        <w:pStyle w:val="Standard"/>
        <w:jc w:val="both"/>
      </w:pPr>
      <w:r>
        <w:t>Imam Ibrahim: Yes, I know that's--</w:t>
      </w:r>
    </w:p>
    <w:p w:rsidR="00117D86" w:rsidRDefault="00C0744A">
      <w:pPr>
        <w:pStyle w:val="Standard"/>
        <w:jc w:val="both"/>
      </w:pPr>
      <w:r>
        <w:t>Imam W. Deen:  That's much more land.</w:t>
      </w:r>
    </w:p>
    <w:p w:rsidR="00117D86" w:rsidRDefault="00C0744A">
      <w:pPr>
        <w:pStyle w:val="Standard"/>
        <w:jc w:val="both"/>
      </w:pPr>
      <w:r>
        <w:t xml:space="preserve">Imam </w:t>
      </w:r>
      <w:proofErr w:type="gramStart"/>
      <w:r>
        <w:t>Ibrahim::</w:t>
      </w:r>
      <w:proofErr w:type="gramEnd"/>
      <w:r>
        <w:t xml:space="preserve"> It's about 4600</w:t>
      </w:r>
      <w:r>
        <w:t xml:space="preserve"> acres.</w:t>
      </w:r>
    </w:p>
    <w:p w:rsidR="00117D86" w:rsidRDefault="00C0744A">
      <w:pPr>
        <w:pStyle w:val="Standard"/>
        <w:jc w:val="both"/>
      </w:pPr>
      <w:r>
        <w:t>Imam W. Deen:  Yes, it is, about 4600 acres. Yes, there's much more land.</w:t>
      </w:r>
    </w:p>
    <w:p w:rsidR="00117D86" w:rsidRDefault="00C0744A">
      <w:pPr>
        <w:pStyle w:val="Standard"/>
        <w:jc w:val="both"/>
      </w:pPr>
      <w:r>
        <w:t xml:space="preserve">Imam </w:t>
      </w:r>
      <w:proofErr w:type="gramStart"/>
      <w:r>
        <w:t>Ibrahim::</w:t>
      </w:r>
      <w:proofErr w:type="gramEnd"/>
      <w:r>
        <w:t xml:space="preserve"> That's enough to put a whole city there.</w:t>
      </w:r>
    </w:p>
    <w:p w:rsidR="00117D86" w:rsidRDefault="00C0744A">
      <w:pPr>
        <w:pStyle w:val="Standard"/>
        <w:jc w:val="both"/>
      </w:pPr>
      <w:r>
        <w:t>Imam W. Deen:  And a beautiful land as well.</w:t>
      </w:r>
    </w:p>
    <w:p w:rsidR="00117D86" w:rsidRDefault="00C0744A">
      <w:pPr>
        <w:pStyle w:val="Standard"/>
        <w:jc w:val="both"/>
      </w:pPr>
      <w:r>
        <w:lastRenderedPageBreak/>
        <w:t xml:space="preserve">Imam </w:t>
      </w:r>
      <w:proofErr w:type="gramStart"/>
      <w:r>
        <w:t>Ibrahim::</w:t>
      </w:r>
      <w:proofErr w:type="gramEnd"/>
      <w:r>
        <w:t xml:space="preserve"> Very beautiful.</w:t>
      </w:r>
    </w:p>
    <w:p w:rsidR="00117D86" w:rsidRDefault="00C0744A">
      <w:pPr>
        <w:pStyle w:val="Standard"/>
        <w:jc w:val="both"/>
      </w:pPr>
      <w:r>
        <w:t xml:space="preserve">Imam W. Deen:  The difficulty is with the </w:t>
      </w:r>
      <w:r>
        <w:t>courts. Members of the Honorable Elijah Muhammad's family claim many assets, they claim many properties. We have been fighting it in court and the court has not given a decision yet that will permit us to utilize the Georgia farm, Terrell County farm which</w:t>
      </w:r>
      <w:r>
        <w:t xml:space="preserve"> is the Muslim farm in Georgia. Because of that tied up in court.</w:t>
      </w:r>
    </w:p>
    <w:p w:rsidR="00117D86" w:rsidRDefault="00C0744A">
      <w:pPr>
        <w:pStyle w:val="Standard"/>
        <w:jc w:val="both"/>
      </w:pPr>
      <w:r>
        <w:t xml:space="preserve">Imam </w:t>
      </w:r>
      <w:proofErr w:type="gramStart"/>
      <w:r>
        <w:t>Ibrahim::</w:t>
      </w:r>
      <w:proofErr w:type="gramEnd"/>
      <w:r>
        <w:t xml:space="preserve"> What reason do they give for feeling that they should do this?</w:t>
      </w:r>
    </w:p>
    <w:p w:rsidR="00117D86" w:rsidRDefault="00C0744A">
      <w:pPr>
        <w:pStyle w:val="Standard"/>
        <w:jc w:val="both"/>
      </w:pPr>
      <w:r>
        <w:t>Imam W. Deen:  The members of the family when they face financial difficulty, no money coming in because after a</w:t>
      </w:r>
      <w:r>
        <w:t>ll, the Hon. Elijah Mohammad, he gave assistance to many of his relatives.</w:t>
      </w:r>
    </w:p>
    <w:p w:rsidR="00117D86" w:rsidRDefault="00C0744A">
      <w:pPr>
        <w:pStyle w:val="Standard"/>
        <w:jc w:val="both"/>
      </w:pPr>
      <w:r>
        <w:t xml:space="preserve">Imam </w:t>
      </w:r>
      <w:proofErr w:type="gramStart"/>
      <w:r>
        <w:t>Ibrahim::</w:t>
      </w:r>
      <w:proofErr w:type="gramEnd"/>
      <w:r>
        <w:t xml:space="preserve"> I know. I'm aware of that.</w:t>
      </w:r>
    </w:p>
    <w:p w:rsidR="00117D86" w:rsidRDefault="00C0744A">
      <w:pPr>
        <w:pStyle w:val="Standard"/>
        <w:jc w:val="both"/>
      </w:pPr>
      <w:r>
        <w:t>Imam W. Deen:  But he required of them that they were productive in his organization too. He didn't give assistance for nothing. They had t</w:t>
      </w:r>
      <w:r>
        <w:t xml:space="preserve">o support and many of them were </w:t>
      </w:r>
      <w:proofErr w:type="gramStart"/>
      <w:r>
        <w:t>actually working</w:t>
      </w:r>
      <w:proofErr w:type="gramEnd"/>
      <w:r>
        <w:t xml:space="preserve"> in some capacity. Now, when the change </w:t>
      </w:r>
      <w:proofErr w:type="gramStart"/>
      <w:r>
        <w:t>came</w:t>
      </w:r>
      <w:proofErr w:type="gramEnd"/>
      <w:r>
        <w:t xml:space="preserve"> and we couldn't afford the load we had, the policy changed, business policy changed and also the policy regarding the collection of contributions or the getting co</w:t>
      </w:r>
      <w:r>
        <w:t>ntributions, - changed. That was not a program to promote that anymore. We ended the program promoting of having a competition where members are given more this member is giving more and you compete with that member in giving to the community.</w:t>
      </w:r>
    </w:p>
    <w:p w:rsidR="00117D86" w:rsidRDefault="00C0744A">
      <w:pPr>
        <w:pStyle w:val="Standard"/>
        <w:jc w:val="both"/>
      </w:pPr>
      <w:r>
        <w:t xml:space="preserve">Imam </w:t>
      </w:r>
      <w:proofErr w:type="gramStart"/>
      <w:r>
        <w:t>Ibrahim</w:t>
      </w:r>
      <w:r>
        <w:t>::</w:t>
      </w:r>
      <w:proofErr w:type="gramEnd"/>
      <w:r>
        <w:t xml:space="preserve"> That created a problem.</w:t>
      </w:r>
    </w:p>
    <w:p w:rsidR="00117D86" w:rsidRDefault="00C0744A">
      <w:pPr>
        <w:pStyle w:val="Standard"/>
        <w:jc w:val="both"/>
      </w:pPr>
      <w:r>
        <w:t xml:space="preserve">Imam W. Deen:  And a regular preaching of give, give, give, that stopped so now the money is not coming in, but you still have the load that you had before. The people now, they're not getting that </w:t>
      </w:r>
      <w:proofErr w:type="gramStart"/>
      <w:r>
        <w:t>money</w:t>
      </w:r>
      <w:proofErr w:type="gramEnd"/>
      <w:r>
        <w:t xml:space="preserve"> so they are desperate. Ma</w:t>
      </w:r>
      <w:r>
        <w:t>ny are desperate, I can understand their desperation, I can understand that situation.</w:t>
      </w:r>
    </w:p>
    <w:p w:rsidR="00117D86" w:rsidRDefault="00C0744A">
      <w:pPr>
        <w:pStyle w:val="Standard"/>
        <w:jc w:val="both"/>
      </w:pPr>
      <w:r>
        <w:t xml:space="preserve">Imam </w:t>
      </w:r>
      <w:proofErr w:type="gramStart"/>
      <w:r>
        <w:t>Ibrahim::</w:t>
      </w:r>
      <w:proofErr w:type="gramEnd"/>
      <w:r>
        <w:t xml:space="preserve"> But also sounds like a test.</w:t>
      </w:r>
    </w:p>
    <w:p w:rsidR="00117D86" w:rsidRDefault="00C0744A">
      <w:pPr>
        <w:pStyle w:val="Standard"/>
        <w:jc w:val="both"/>
      </w:pPr>
      <w:r>
        <w:t xml:space="preserve">Imam W. Deen:  I have sympathy for </w:t>
      </w:r>
      <w:proofErr w:type="gramStart"/>
      <w:r>
        <w:t>them</w:t>
      </w:r>
      <w:proofErr w:type="gramEnd"/>
      <w:r>
        <w:t xml:space="preserve"> but they have to find a way to manage without putting their weight on the back of ano</w:t>
      </w:r>
      <w:r>
        <w:t xml:space="preserve">ther person who has the same situation or maybe worse situation, you see. The change in the policies brought about this situation where family members </w:t>
      </w:r>
      <w:proofErr w:type="gramStart"/>
      <w:r>
        <w:t>have to</w:t>
      </w:r>
      <w:proofErr w:type="gramEnd"/>
      <w:r>
        <w:t xml:space="preserve"> face financial difficulties. Some of them were not affected, like Herbert Mohammad was establishe</w:t>
      </w:r>
      <w:r>
        <w:t>d. He wasn't affected but the great majority of them were affected. Because of that, they have lay claims to many properties that were generally understood to be properties of the community, you know?</w:t>
      </w:r>
    </w:p>
    <w:p w:rsidR="00117D86" w:rsidRDefault="00C0744A">
      <w:pPr>
        <w:pStyle w:val="Standard"/>
        <w:jc w:val="both"/>
      </w:pPr>
      <w:r>
        <w:t>Imam Ibrahim: Yes, I know.</w:t>
      </w:r>
    </w:p>
    <w:p w:rsidR="00117D86" w:rsidRDefault="00C0744A">
      <w:pPr>
        <w:pStyle w:val="Standard"/>
        <w:jc w:val="both"/>
      </w:pPr>
      <w:r>
        <w:t>Imam W. Deen:  Yes. The cour</w:t>
      </w:r>
      <w:r>
        <w:t xml:space="preserve">ts, I don't think that they're interested too much in seeing one side or the other getting the properties. The courts if they can they will just prolong it and prolong it </w:t>
      </w:r>
      <w:proofErr w:type="gramStart"/>
      <w:r>
        <w:t>as long as</w:t>
      </w:r>
      <w:proofErr w:type="gramEnd"/>
      <w:r>
        <w:t xml:space="preserve"> there's a reason to. It seemed that they just prolong it and prolong </w:t>
      </w:r>
      <w:proofErr w:type="gramStart"/>
      <w:r>
        <w:t>it</w:t>
      </w:r>
      <w:proofErr w:type="gramEnd"/>
      <w:r>
        <w:t xml:space="preserve"> so</w:t>
      </w:r>
      <w:r>
        <w:t xml:space="preserve"> the money is eaten up in lawyer fees, in court fees et cetera, et cetera.</w:t>
      </w:r>
    </w:p>
    <w:p w:rsidR="00117D86" w:rsidRDefault="00C0744A">
      <w:pPr>
        <w:pStyle w:val="Standard"/>
        <w:jc w:val="both"/>
      </w:pPr>
      <w:r>
        <w:lastRenderedPageBreak/>
        <w:t>I have learned a lot about these probate cases as we have been at. In most of the probate cases, the people put themselves in danger by not protecting themselves with the law. If yo</w:t>
      </w:r>
      <w:r>
        <w:t xml:space="preserve">u write a will, a will should be </w:t>
      </w:r>
      <w:proofErr w:type="gramStart"/>
      <w:r>
        <w:t>written</w:t>
      </w:r>
      <w:proofErr w:type="gramEnd"/>
      <w:r>
        <w:t xml:space="preserve"> and the will should be protected and preserved. It </w:t>
      </w:r>
      <w:proofErr w:type="gramStart"/>
      <w:r>
        <w:t>save</w:t>
      </w:r>
      <w:proofErr w:type="gramEnd"/>
      <w:r>
        <w:t xml:space="preserve"> you from the procedure, probate court procedure you see.</w:t>
      </w:r>
    </w:p>
    <w:p w:rsidR="00117D86" w:rsidRDefault="00C0744A">
      <w:pPr>
        <w:pStyle w:val="Standard"/>
        <w:jc w:val="both"/>
      </w:pPr>
      <w:r>
        <w:t>Since the Hon. Elijah Mohammad, if he wrote a will, it was not where it could be found and presented t</w:t>
      </w:r>
      <w:r>
        <w:t xml:space="preserve">o the courts that leaves everybody in this </w:t>
      </w:r>
      <w:proofErr w:type="gramStart"/>
      <w:r>
        <w:t>particular situation</w:t>
      </w:r>
      <w:proofErr w:type="gramEnd"/>
      <w:r>
        <w:t xml:space="preserve">. The Hon. Elijah Muhammad I believe, he felt that he had established what properties belong to him and his relatives and what properties were community properties. That language </w:t>
      </w:r>
      <w:proofErr w:type="gramStart"/>
      <w:r>
        <w:t>don't</w:t>
      </w:r>
      <w:proofErr w:type="gramEnd"/>
      <w:r>
        <w:t xml:space="preserve"> stand up</w:t>
      </w:r>
      <w:r>
        <w:t xml:space="preserve"> in the court, that's the problem.</w:t>
      </w:r>
    </w:p>
    <w:p w:rsidR="00117D86" w:rsidRDefault="00C0744A">
      <w:pPr>
        <w:pStyle w:val="Standard"/>
        <w:jc w:val="both"/>
      </w:pPr>
      <w:r>
        <w:t xml:space="preserve">Imam </w:t>
      </w:r>
      <w:proofErr w:type="gramStart"/>
      <w:r>
        <w:t>Ibrahim::</w:t>
      </w:r>
      <w:proofErr w:type="gramEnd"/>
      <w:r>
        <w:t xml:space="preserve"> But there were so many things that took place over those period of years, because see I was- I've been in the community about 25 years, so the money that was asked for and was send in, the mail money and it</w:t>
      </w:r>
      <w:r>
        <w:t xml:space="preserve"> was for a specific purpose. It was made known that it was for community development, for everybody.</w:t>
      </w:r>
    </w:p>
    <w:p w:rsidR="00117D86" w:rsidRDefault="00C0744A">
      <w:pPr>
        <w:pStyle w:val="Standard"/>
        <w:jc w:val="both"/>
      </w:pPr>
      <w:r>
        <w:t>Imam W. Deen:  Yes, to build a nation.</w:t>
      </w:r>
    </w:p>
    <w:p w:rsidR="00117D86" w:rsidRDefault="00C0744A">
      <w:pPr>
        <w:pStyle w:val="Standard"/>
        <w:jc w:val="both"/>
      </w:pPr>
      <w:r>
        <w:t xml:space="preserve">Imam </w:t>
      </w:r>
      <w:proofErr w:type="gramStart"/>
      <w:r>
        <w:t>Ibrahim::</w:t>
      </w:r>
      <w:proofErr w:type="gramEnd"/>
      <w:r>
        <w:t xml:space="preserve"> That was understood. I don't see why in court they </w:t>
      </w:r>
      <w:proofErr w:type="gramStart"/>
      <w:r>
        <w:t>should have any problem</w:t>
      </w:r>
      <w:proofErr w:type="gramEnd"/>
      <w:r>
        <w:t xml:space="preserve"> making a decision when tho</w:t>
      </w:r>
      <w:r>
        <w:t>se things are obvious.</w:t>
      </w:r>
    </w:p>
    <w:p w:rsidR="00117D86" w:rsidRDefault="00C0744A">
      <w:pPr>
        <w:pStyle w:val="Standard"/>
        <w:jc w:val="both"/>
      </w:pPr>
      <w:r>
        <w:t>Imam W. Deen:  Like I said, if the legal language is not there, then you can't argue the court except on legal grounds and use legal language. You know how many avenues or how many routes you can take with legal language.</w:t>
      </w:r>
    </w:p>
    <w:p w:rsidR="00117D86" w:rsidRDefault="00C0744A">
      <w:pPr>
        <w:pStyle w:val="Standard"/>
        <w:jc w:val="both"/>
      </w:pPr>
      <w:r>
        <w:t xml:space="preserve">Imam </w:t>
      </w:r>
      <w:proofErr w:type="gramStart"/>
      <w:r>
        <w:t>Ibrahi</w:t>
      </w:r>
      <w:r>
        <w:t>m::</w:t>
      </w:r>
      <w:proofErr w:type="gramEnd"/>
      <w:r>
        <w:t xml:space="preserve"> True. That's very true. I've heard a saying, it says that in this world a thing can be legally right but morally wrong, and morally right but legally wrong and I can see how that works.</w:t>
      </w:r>
    </w:p>
    <w:p w:rsidR="00117D86" w:rsidRDefault="00C0744A">
      <w:pPr>
        <w:pStyle w:val="Standard"/>
        <w:jc w:val="both"/>
      </w:pPr>
      <w:r>
        <w:t>Imam W. Deen:  That's just prolonging procedure in court, that's t</w:t>
      </w:r>
      <w:r>
        <w:t>ying up properties that can't be utilized and is denying both sides the use of those properties. That's immoral, that's all wrong but legally speaking-</w:t>
      </w:r>
    </w:p>
    <w:p w:rsidR="00117D86" w:rsidRDefault="00C0744A">
      <w:pPr>
        <w:pStyle w:val="Standard"/>
        <w:jc w:val="both"/>
      </w:pPr>
      <w:r>
        <w:t>Imam Ibrahim: They can do it.</w:t>
      </w:r>
    </w:p>
    <w:p w:rsidR="00117D86" w:rsidRDefault="00C0744A">
      <w:pPr>
        <w:pStyle w:val="Standard"/>
        <w:jc w:val="both"/>
      </w:pPr>
      <w:r>
        <w:t>Imam W. Deen:  - it's right.</w:t>
      </w:r>
    </w:p>
    <w:p w:rsidR="00117D86" w:rsidRDefault="00C0744A">
      <w:pPr>
        <w:pStyle w:val="Standard"/>
        <w:jc w:val="both"/>
      </w:pPr>
      <w:r>
        <w:t xml:space="preserve">Imam </w:t>
      </w:r>
      <w:proofErr w:type="gramStart"/>
      <w:r>
        <w:t>Ibrahim::</w:t>
      </w:r>
      <w:proofErr w:type="gramEnd"/>
      <w:r>
        <w:t xml:space="preserve"> Yes. I would like to ask you a</w:t>
      </w:r>
      <w:r>
        <w:t xml:space="preserve"> concern and getting back to the establishing of the community. Now, what is our relationship with people in other communities? We set up a community then there's going to be people perhaps even close to us.</w:t>
      </w:r>
    </w:p>
    <w:p w:rsidR="00117D86" w:rsidRDefault="00C0744A">
      <w:pPr>
        <w:pStyle w:val="Standard"/>
        <w:jc w:val="both"/>
      </w:pPr>
      <w:r>
        <w:t>Imam W. Deen:  Certainly, Prophet Mohammad, peac</w:t>
      </w:r>
      <w:r>
        <w:t>e and blessings be upon him, he established a community, an independent community in Medina. The prophet demonstrated to us how an independent Muslim society functions and operates. It gives the right of religious freedom to its subjects and in exchange fo</w:t>
      </w:r>
      <w:r>
        <w:t xml:space="preserve">r his </w:t>
      </w:r>
      <w:proofErr w:type="gramStart"/>
      <w:r>
        <w:t>subjects</w:t>
      </w:r>
      <w:proofErr w:type="gramEnd"/>
      <w:r>
        <w:t xml:space="preserve"> support for the government as protector of the interest of its citizen and securer of the peace, its citizens then give it tax, pay taxes. They </w:t>
      </w:r>
      <w:proofErr w:type="gramStart"/>
      <w:r>
        <w:t>have to</w:t>
      </w:r>
      <w:proofErr w:type="gramEnd"/>
      <w:r>
        <w:t xml:space="preserve"> share in </w:t>
      </w:r>
      <w:r>
        <w:lastRenderedPageBreak/>
        <w:t>the tax burden of that particular nation and that particular government then als</w:t>
      </w:r>
      <w:r>
        <w:t>o has to protect the rights of those citizens.</w:t>
      </w:r>
    </w:p>
    <w:p w:rsidR="00117D86" w:rsidRDefault="00C0744A">
      <w:pPr>
        <w:pStyle w:val="Standard"/>
        <w:jc w:val="both"/>
      </w:pPr>
      <w:r>
        <w:t xml:space="preserve">For a Muslim society, it </w:t>
      </w:r>
      <w:proofErr w:type="gramStart"/>
      <w:r>
        <w:t>include</w:t>
      </w:r>
      <w:proofErr w:type="gramEnd"/>
      <w:r>
        <w:t xml:space="preserve"> protecting their religious rights. It is documented that the rights of the Jews and the Christians to worship as they had been worshiping. This was expressly put in the documen</w:t>
      </w:r>
      <w:r>
        <w:t>t that they could continue to worship as they have been worshiping without any fear of threat from the Muslim community. The freedom of religion was documented for them.</w:t>
      </w:r>
    </w:p>
    <w:p w:rsidR="00117D86" w:rsidRDefault="00C0744A">
      <w:pPr>
        <w:pStyle w:val="Standard"/>
        <w:jc w:val="both"/>
      </w:pPr>
      <w:r>
        <w:t>Now, if a Muslim is living as a community in a majority non-Muslim society where the g</w:t>
      </w:r>
      <w:r>
        <w:t>overnment is majority non-Muslim, therefore the rule or the law of the land is not Islamic, then if your government accord rights to the citizens, you expect the same rights. We expect in a civilized nation, we'll be given the freedom to practice our relig</w:t>
      </w:r>
      <w:r>
        <w:t>ion and to live our religion as it is dictated by G-d in the holy book. In exchange, should we pay taxes? In an exchange, shouldn't we support the welfare and the national welfare?</w:t>
      </w:r>
    </w:p>
    <w:p w:rsidR="00117D86" w:rsidRDefault="00C0744A">
      <w:pPr>
        <w:pStyle w:val="Standard"/>
        <w:jc w:val="both"/>
      </w:pPr>
      <w:r>
        <w:t>Imam Ibrahim: Yes.</w:t>
      </w:r>
    </w:p>
    <w:p w:rsidR="00117D86" w:rsidRDefault="00C0744A">
      <w:pPr>
        <w:pStyle w:val="Standard"/>
        <w:jc w:val="both"/>
      </w:pPr>
      <w:r>
        <w:t xml:space="preserve">Imam W. Deen:  Right. Yes, and that means living at </w:t>
      </w:r>
      <w:r>
        <w:t>peace with your neighbors, whether they're Muslims or non-Muslims. We apply, if we just apply the same principles that was established under the leadership of our prophet, peace be upon him, in our given situations, the Muslims should be able to co-exist a</w:t>
      </w:r>
      <w:r>
        <w:t>nd live and prosper in any society that is civilized.</w:t>
      </w:r>
    </w:p>
    <w:p w:rsidR="00117D86" w:rsidRDefault="00C0744A">
      <w:pPr>
        <w:pStyle w:val="Standard"/>
        <w:jc w:val="both"/>
      </w:pPr>
      <w:r>
        <w:t xml:space="preserve">Imam Ibrahim: I can see how what you say is good for everybody. Everybody should have this kind of understand. It will make a more peaceful </w:t>
      </w:r>
      <w:proofErr w:type="gramStart"/>
      <w:r>
        <w:t>society as a whole</w:t>
      </w:r>
      <w:proofErr w:type="gramEnd"/>
      <w:r>
        <w:t>.</w:t>
      </w:r>
    </w:p>
    <w:p w:rsidR="00117D86" w:rsidRDefault="00C0744A">
      <w:pPr>
        <w:pStyle w:val="Standard"/>
        <w:jc w:val="both"/>
      </w:pPr>
      <w:r>
        <w:t>Imam W. Deen:  We're not that far apart, r</w:t>
      </w:r>
      <w:r>
        <w:t>ight?</w:t>
      </w:r>
    </w:p>
    <w:p w:rsidR="00117D86" w:rsidRDefault="00C0744A">
      <w:pPr>
        <w:pStyle w:val="Standard"/>
        <w:jc w:val="both"/>
      </w:pPr>
      <w:r>
        <w:t xml:space="preserve">Imam </w:t>
      </w:r>
      <w:proofErr w:type="gramStart"/>
      <w:r>
        <w:t>Ibrahim::</w:t>
      </w:r>
      <w:proofErr w:type="gramEnd"/>
      <w:r>
        <w:t xml:space="preserve"> That's true. Yes.</w:t>
      </w:r>
    </w:p>
    <w:p w:rsidR="00117D86" w:rsidRDefault="00C0744A">
      <w:pPr>
        <w:pStyle w:val="Standard"/>
        <w:jc w:val="both"/>
      </w:pPr>
      <w:r>
        <w:t>Imam W. Deen:  Right. Does this Muslim believe in democratic institutions? Muslim believes in doing good by his fellow man?</w:t>
      </w:r>
    </w:p>
    <w:p w:rsidR="00117D86" w:rsidRDefault="00C0744A">
      <w:pPr>
        <w:pStyle w:val="Standard"/>
        <w:jc w:val="both"/>
      </w:pPr>
      <w:r>
        <w:t>Imam Ibrahim: That's right</w:t>
      </w:r>
    </w:p>
    <w:p w:rsidR="00117D86" w:rsidRDefault="00C0744A">
      <w:pPr>
        <w:pStyle w:val="Standard"/>
        <w:jc w:val="both"/>
      </w:pPr>
      <w:r>
        <w:t xml:space="preserve">Imam W. Deen:  All people. </w:t>
      </w:r>
      <w:proofErr w:type="gramStart"/>
      <w:r>
        <w:t>Actually, we're</w:t>
      </w:r>
      <w:proofErr w:type="gramEnd"/>
      <w:r>
        <w:t xml:space="preserve"> not that far apart. Tha</w:t>
      </w:r>
      <w:r>
        <w:t xml:space="preserve">t's why I believe that this land we call America is really a land that's going to bring the best out of all the great religious people. It's going to bring the best out of us. It's an opportunity for us to struggle together and learn to live with </w:t>
      </w:r>
      <w:proofErr w:type="gramStart"/>
      <w:r>
        <w:t>each othe</w:t>
      </w:r>
      <w:r>
        <w:t>r, and</w:t>
      </w:r>
      <w:proofErr w:type="gramEnd"/>
      <w:r>
        <w:t xml:space="preserve"> cooperate with each other for the good of the whole society.</w:t>
      </w:r>
    </w:p>
    <w:p w:rsidR="00117D86" w:rsidRDefault="00C0744A">
      <w:pPr>
        <w:pStyle w:val="Standard"/>
        <w:jc w:val="both"/>
      </w:pPr>
      <w:r>
        <w:t>Imam Ibrahim: It's like a proving ground.</w:t>
      </w:r>
    </w:p>
    <w:p w:rsidR="00117D86" w:rsidRDefault="00C0744A">
      <w:pPr>
        <w:pStyle w:val="Standard"/>
        <w:jc w:val="both"/>
      </w:pPr>
      <w:r>
        <w:t>Imam W. Deen:  It's the proving ground, bringing the best out of all of us.</w:t>
      </w:r>
    </w:p>
    <w:p w:rsidR="00117D86" w:rsidRDefault="00C0744A">
      <w:pPr>
        <w:pStyle w:val="Standard"/>
        <w:jc w:val="both"/>
      </w:pPr>
      <w:r>
        <w:lastRenderedPageBreak/>
        <w:t>Imam Ibrahim: That's right. Yes. Now, our time is getting a little sho</w:t>
      </w:r>
      <w:r>
        <w:t>rt and this is a question that I really want to get in. What are some of the programs that have been established under your leadership in our community?</w:t>
      </w:r>
    </w:p>
    <w:p w:rsidR="00117D86" w:rsidRDefault="00C0744A">
      <w:pPr>
        <w:pStyle w:val="Standard"/>
        <w:jc w:val="both"/>
      </w:pPr>
      <w:r>
        <w:t xml:space="preserve">Imam W. Deen:  Well, I don't see a program but some of the more cherished successes is number one, the </w:t>
      </w:r>
      <w:r>
        <w:t>establishment of the practice of the religion. In the old days, there was a confusion as to how this religion is to be practiced.</w:t>
      </w:r>
    </w:p>
    <w:p w:rsidR="00117D86" w:rsidRDefault="00C0744A">
      <w:pPr>
        <w:pStyle w:val="Standard"/>
        <w:jc w:val="both"/>
      </w:pPr>
      <w:r>
        <w:t>Imam Ibrahim: True</w:t>
      </w:r>
    </w:p>
    <w:p w:rsidR="00117D86" w:rsidRDefault="00C0744A">
      <w:pPr>
        <w:pStyle w:val="Standard"/>
        <w:jc w:val="both"/>
      </w:pPr>
      <w:r>
        <w:t>Imam W. Deen:  There was a belief in Islam, a belief in Allah. All of that was confused because of the dist</w:t>
      </w:r>
      <w:r>
        <w:t>ance between us and the practice of the faith.</w:t>
      </w:r>
    </w:p>
    <w:p w:rsidR="00117D86" w:rsidRDefault="00C0744A">
      <w:pPr>
        <w:pStyle w:val="Standard"/>
        <w:jc w:val="both"/>
      </w:pPr>
      <w:r>
        <w:t>Imam Ibrahim: I see. That's right.</w:t>
      </w:r>
    </w:p>
    <w:p w:rsidR="00117D86" w:rsidRDefault="00C0744A">
      <w:pPr>
        <w:pStyle w:val="Standard"/>
        <w:jc w:val="both"/>
      </w:pPr>
      <w:r>
        <w:t xml:space="preserve">Imam W. Deen:  When you practice the faith correctly, then even your concepts come </w:t>
      </w:r>
      <w:proofErr w:type="gramStart"/>
      <w:r>
        <w:t>more clear</w:t>
      </w:r>
      <w:proofErr w:type="gramEnd"/>
      <w:r>
        <w:t>. I think the best that we have achieved is the practice of the religion as its p</w:t>
      </w:r>
      <w:r>
        <w:t>racticed by one billion Muslim-</w:t>
      </w:r>
    </w:p>
    <w:p w:rsidR="00117D86" w:rsidRDefault="00C0744A">
      <w:pPr>
        <w:pStyle w:val="Standard"/>
        <w:jc w:val="both"/>
      </w:pPr>
      <w:r>
        <w:t>Imam Ibrahim: One billion. [laughs]</w:t>
      </w:r>
    </w:p>
    <w:p w:rsidR="00117D86" w:rsidRDefault="00C0744A">
      <w:pPr>
        <w:pStyle w:val="Standard"/>
        <w:jc w:val="both"/>
      </w:pPr>
      <w:r>
        <w:t>Imam W. Deen:  - over the planet. Next to that, I would say our emphasis on education, our emphasis on personal and community responsibility, and that includes sharing the burden of Americ</w:t>
      </w:r>
      <w:r>
        <w:t>an society. That we shouldn't accept that we exempt ourselves from a share in the burden of American society, so whatever vices that threaten America, whatever racial ignorance’s are threaten America, whatever foreign enemies threatens America, if we citiz</w:t>
      </w:r>
      <w:r>
        <w:t>en of this country, we can find a way as Muslims to share the burden.</w:t>
      </w:r>
    </w:p>
    <w:p w:rsidR="00117D86" w:rsidRDefault="00C0744A">
      <w:pPr>
        <w:pStyle w:val="Standard"/>
        <w:jc w:val="both"/>
      </w:pPr>
      <w:r>
        <w:t>We have properties we have brought, but I think those principles are more important than the land. We have land. We've purchased some land. We have a new library donated to us by the Sau</w:t>
      </w:r>
      <w:r>
        <w:t>di Arabian government, new library there in Chicago, American Muslim Mission Library, will are operating a high school in there now.</w:t>
      </w:r>
    </w:p>
    <w:p w:rsidR="00117D86" w:rsidRDefault="00C0744A">
      <w:pPr>
        <w:pStyle w:val="Standard"/>
        <w:jc w:val="both"/>
      </w:pPr>
      <w:r>
        <w:t>We have a small high school, about 50-some students there, is going very well. In fact, we have a teacher there now who has</w:t>
      </w:r>
      <w:r>
        <w:t xml:space="preserve"> doctoral degree in the sciences of chemistry and physics. Really, we have a very excellent opportunity there. In Chicago, the cost of the facilities there in Chicago, which most of them are paid for as you know by poor members of the community. The librar</w:t>
      </w:r>
      <w:r>
        <w:t>y is only one that I could think of that was donated to us. All the others paid for by our poor members.</w:t>
      </w:r>
    </w:p>
    <w:p w:rsidR="00117D86" w:rsidRDefault="00C0744A">
      <w:pPr>
        <w:pStyle w:val="Standard"/>
        <w:jc w:val="both"/>
      </w:pPr>
      <w:r>
        <w:t>Imam Ibrahim: That's why I said there should be no doubt in the court that this property is community property.</w:t>
      </w:r>
    </w:p>
    <w:p w:rsidR="00117D86" w:rsidRDefault="00C0744A">
      <w:pPr>
        <w:pStyle w:val="Standard"/>
        <w:jc w:val="both"/>
      </w:pPr>
      <w:r>
        <w:t>Imam W. Deen:  There shouldn't be any d</w:t>
      </w:r>
      <w:r>
        <w:t xml:space="preserve">oubt. If G-d bless us, what we want to do is convert many of these assets that were purchased under the old leadership and purchased in different economic </w:t>
      </w:r>
      <w:r>
        <w:lastRenderedPageBreak/>
        <w:t>times and situation, we're going to sell them. We hope to get the good dollar for that, market dollar</w:t>
      </w:r>
      <w:r>
        <w:t>. Then use that money to reinvest in small towns like Sedalia, North Carolina.</w:t>
      </w:r>
    </w:p>
    <w:p w:rsidR="00117D86" w:rsidRDefault="00C0744A">
      <w:pPr>
        <w:pStyle w:val="Standard"/>
        <w:jc w:val="both"/>
      </w:pPr>
      <w:r>
        <w:t>Imam Ibrahim: That's beautiful.</w:t>
      </w:r>
    </w:p>
    <w:p w:rsidR="00117D86" w:rsidRDefault="00C0744A">
      <w:pPr>
        <w:pStyle w:val="Standard"/>
        <w:jc w:val="both"/>
      </w:pPr>
      <w:r>
        <w:t>Imam W. Deen:  Perhaps in the different regions, South, East, West, Midwest and invest where we can get a greater rate of return for our investme</w:t>
      </w:r>
      <w:r>
        <w:t>nt with less burden. Get more profit with less burden. We can't do it now in these big cities that have so many problems.</w:t>
      </w:r>
    </w:p>
    <w:p w:rsidR="00117D86" w:rsidRDefault="00C0744A">
      <w:pPr>
        <w:pStyle w:val="Standard"/>
        <w:jc w:val="both"/>
      </w:pPr>
      <w:r>
        <w:t xml:space="preserve">Imam Ibrahim: I got one last question. We only got about a couple of minutes. The thing that you've said so </w:t>
      </w:r>
      <w:proofErr w:type="gramStart"/>
      <w:r>
        <w:t>far</w:t>
      </w:r>
      <w:proofErr w:type="gramEnd"/>
      <w:r>
        <w:t xml:space="preserve"> I can almost see the a</w:t>
      </w:r>
      <w:r>
        <w:t xml:space="preserve">nswer to this next question but you already said. There's a severe problem of crime in the society and I wanted to ask you this. How can this be avoided in the Muslim community? I know it'd be </w:t>
      </w:r>
      <w:proofErr w:type="gramStart"/>
      <w:r>
        <w:t>pretty hard</w:t>
      </w:r>
      <w:proofErr w:type="gramEnd"/>
      <w:r>
        <w:t xml:space="preserve"> to answer that quickly.</w:t>
      </w:r>
    </w:p>
    <w:p w:rsidR="00117D86" w:rsidRDefault="00C0744A">
      <w:pPr>
        <w:pStyle w:val="Standard"/>
        <w:jc w:val="both"/>
      </w:pPr>
      <w:r>
        <w:t>Imam W. Deen:  We will try.</w:t>
      </w:r>
      <w:r>
        <w:t xml:space="preserve"> We </w:t>
      </w:r>
      <w:proofErr w:type="gramStart"/>
      <w:r>
        <w:t>have to</w:t>
      </w:r>
      <w:proofErr w:type="gramEnd"/>
      <w:r>
        <w:t xml:space="preserve"> find a way to become better informed as to what is our responsibility as Muslims. There's specific responsibilities given to the man, the husband, the father, the mother, and the children. All of us under a responsibility. The more we learn our</w:t>
      </w:r>
      <w:r>
        <w:t xml:space="preserve"> family obligations, family role obligations, the less crime we'll have in the Muslim family. If you take the crime out of the family, you can take it out of neighborhoods.</w:t>
      </w:r>
    </w:p>
    <w:p w:rsidR="00117D86" w:rsidRDefault="00C0744A">
      <w:pPr>
        <w:pStyle w:val="Standard"/>
        <w:jc w:val="both"/>
      </w:pPr>
      <w:r>
        <w:t>Imam Ibrahim: That's right. That's the tip. We often said that the family is the fo</w:t>
      </w:r>
      <w:r>
        <w:t>undation of any society.</w:t>
      </w:r>
    </w:p>
    <w:p w:rsidR="00117D86" w:rsidRDefault="00C0744A">
      <w:pPr>
        <w:pStyle w:val="Standard"/>
        <w:jc w:val="both"/>
      </w:pPr>
      <w:r>
        <w:t>Imam W. Deen:  It is, yes.</w:t>
      </w:r>
    </w:p>
    <w:p w:rsidR="00117D86" w:rsidRDefault="00C0744A">
      <w:pPr>
        <w:pStyle w:val="Standard"/>
        <w:jc w:val="both"/>
      </w:pPr>
      <w:r>
        <w:t>Imam Ibrahim: If the family is healthy, the whole nation [crosstalk]</w:t>
      </w:r>
    </w:p>
    <w:p w:rsidR="00117D86" w:rsidRDefault="00C0744A">
      <w:pPr>
        <w:pStyle w:val="Standard"/>
        <w:jc w:val="both"/>
      </w:pPr>
      <w:r>
        <w:t>Imam W. Deen:  The whole nation will be healthy.</w:t>
      </w:r>
    </w:p>
    <w:p w:rsidR="00117D86" w:rsidRDefault="00C0744A">
      <w:pPr>
        <w:pStyle w:val="Standard"/>
        <w:jc w:val="both"/>
      </w:pPr>
      <w:r>
        <w:t>Imam Ibrahim: Yes, that's right [chuckles].</w:t>
      </w:r>
    </w:p>
    <w:p w:rsidR="00117D86" w:rsidRDefault="00C0744A">
      <w:pPr>
        <w:pStyle w:val="Standard"/>
        <w:jc w:val="both"/>
      </w:pPr>
      <w:r>
        <w:t>Imam W. Deen:  That's right.</w:t>
      </w:r>
    </w:p>
    <w:p w:rsidR="00117D86" w:rsidRDefault="00C0744A">
      <w:pPr>
        <w:pStyle w:val="Standard"/>
        <w:jc w:val="both"/>
      </w:pPr>
      <w:r>
        <w:t>Imam Ibrahim:</w:t>
      </w:r>
      <w:r>
        <w:t xml:space="preserve"> Well, brother Imam, I sure want to thank you-</w:t>
      </w:r>
    </w:p>
    <w:p w:rsidR="00117D86" w:rsidRDefault="00C0744A">
      <w:pPr>
        <w:pStyle w:val="Standard"/>
        <w:jc w:val="both"/>
      </w:pPr>
      <w:r>
        <w:t>Imam W. Deen:  It's been a pleasure again.</w:t>
      </w:r>
    </w:p>
    <w:p w:rsidR="00117D86" w:rsidRDefault="00C0744A">
      <w:pPr>
        <w:pStyle w:val="Standard"/>
        <w:jc w:val="both"/>
      </w:pPr>
      <w:r>
        <w:t>Imam Ibrahim: - for being on the program.</w:t>
      </w:r>
    </w:p>
    <w:p w:rsidR="00117D86" w:rsidRDefault="00C0744A">
      <w:pPr>
        <w:pStyle w:val="Standard"/>
        <w:jc w:val="both"/>
      </w:pPr>
      <w:r>
        <w:t>Imam W. Deen:  It's been a pleasure again and I think you have a wonderful program.</w:t>
      </w:r>
    </w:p>
    <w:p w:rsidR="00117D86" w:rsidRDefault="00C0744A">
      <w:pPr>
        <w:pStyle w:val="Standard"/>
        <w:jc w:val="both"/>
      </w:pPr>
      <w:r>
        <w:t xml:space="preserve">Imam Ibrahim: This information is going </w:t>
      </w:r>
      <w:r>
        <w:t>to be very valuable. I've gotten a lot of compliments from people about you in our shows. I thank you very much for that.</w:t>
      </w:r>
    </w:p>
    <w:p w:rsidR="00117D86" w:rsidRDefault="00C0744A">
      <w:pPr>
        <w:pStyle w:val="Standard"/>
        <w:jc w:val="both"/>
      </w:pPr>
      <w:r>
        <w:t>Imam W. Deen:  I hope we'll come back again soon.</w:t>
      </w:r>
    </w:p>
    <w:p w:rsidR="00117D86" w:rsidRDefault="00C0744A">
      <w:pPr>
        <w:pStyle w:val="Standard"/>
        <w:jc w:val="both"/>
      </w:pPr>
      <w:r>
        <w:lastRenderedPageBreak/>
        <w:t>Imam Ibrahim: Yes, sir. Dear beloved people, as usual, our time has run out. We want</w:t>
      </w:r>
      <w:r>
        <w:t xml:space="preserve"> to thank you very much for being with us and as you know, we go to the last </w:t>
      </w:r>
      <w:proofErr w:type="gramStart"/>
      <w:r>
        <w:t>minute</w:t>
      </w:r>
      <w:proofErr w:type="gramEnd"/>
      <w:r>
        <w:t xml:space="preserve"> so we have to go right out. Thank you very much. We'll see you next time. As-</w:t>
      </w:r>
      <w:proofErr w:type="spellStart"/>
      <w:r>
        <w:t>Salāmu</w:t>
      </w:r>
      <w:proofErr w:type="spellEnd"/>
      <w:r>
        <w:t xml:space="preserve"> </w:t>
      </w:r>
      <w:proofErr w:type="spellStart"/>
      <w:r>
        <w:t>ʿAlaykum</w:t>
      </w:r>
      <w:proofErr w:type="spellEnd"/>
      <w:r>
        <w:t>. May the peace of Almighty G-d be upon you.</w:t>
      </w:r>
    </w:p>
    <w:p w:rsidR="00117D86" w:rsidRDefault="00C0744A">
      <w:pPr>
        <w:pStyle w:val="Standard"/>
        <w:jc w:val="both"/>
      </w:pPr>
      <w:r>
        <w:t>[music]</w:t>
      </w:r>
    </w:p>
    <w:p w:rsidR="00117D86" w:rsidRDefault="00C0744A">
      <w:pPr>
        <w:pStyle w:val="Standard"/>
        <w:jc w:val="both"/>
      </w:pPr>
      <w:r>
        <w:t>Speaker 1: The American Mus</w:t>
      </w:r>
      <w:r>
        <w:t>lim Mission in Focus. This program has dealt with the misunderstandings that exist in this country about the Muslim religion. We hope this program will bring about a better understanding of the religion of Al-Islam.</w:t>
      </w:r>
    </w:p>
    <w:p w:rsidR="00117D86" w:rsidRDefault="00C0744A">
      <w:pPr>
        <w:pStyle w:val="Standard"/>
        <w:jc w:val="both"/>
      </w:pPr>
      <w:r>
        <w:t>[00:26:27] [END OF AUDIO]</w:t>
      </w:r>
    </w:p>
    <w:sectPr w:rsidR="00117D86">
      <w:foot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744A" w:rsidRDefault="00C0744A">
      <w:pPr>
        <w:spacing w:after="0" w:line="240" w:lineRule="auto"/>
      </w:pPr>
      <w:r>
        <w:separator/>
      </w:r>
    </w:p>
  </w:endnote>
  <w:endnote w:type="continuationSeparator" w:id="0">
    <w:p w:rsidR="00C0744A" w:rsidRDefault="00C074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F">
    <w:charset w:val="00"/>
    <w:family w:val="auto"/>
    <w:pitch w:val="variable"/>
  </w:font>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382F" w:rsidRDefault="00C0744A">
    <w:pPr>
      <w:pStyle w:val="Footer"/>
    </w:pPr>
    <w:r>
      <w:fldChar w:fldCharType="begin"/>
    </w:r>
    <w:r>
      <w:instrText xml:space="preserve"> PAGE </w:instrText>
    </w:r>
    <w:r>
      <w:fldChar w:fldCharType="separate"/>
    </w:r>
    <w:r>
      <w:t>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744A" w:rsidRDefault="00C0744A">
      <w:pPr>
        <w:spacing w:after="0" w:line="240" w:lineRule="auto"/>
      </w:pPr>
      <w:r>
        <w:rPr>
          <w:color w:val="000000"/>
        </w:rPr>
        <w:separator/>
      </w:r>
    </w:p>
  </w:footnote>
  <w:footnote w:type="continuationSeparator" w:id="0">
    <w:p w:rsidR="00C0744A" w:rsidRDefault="00C0744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Y0Mzc1NrIwNzIxMzYzMzZR0lEKTi0uzszPAykwrAUAz2gBsSwAAAA="/>
  </w:docVars>
  <w:rsids>
    <w:rsidRoot w:val="00117D86"/>
    <w:rsid w:val="000C33D0"/>
    <w:rsid w:val="00117D86"/>
    <w:rsid w:val="00233F3D"/>
    <w:rsid w:val="00C074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55915"/>
  <w15:docId w15:val="{F9EC2D01-D605-4AF9-9F4C-DA406A391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kern w:val="3"/>
        <w:sz w:val="22"/>
        <w:szCs w:val="22"/>
        <w:lang w:val="en-US" w:eastAsia="en-US" w:bidi="ar-SA"/>
      </w:rPr>
    </w:rPrDefault>
    <w:pPrDefault>
      <w:pPr>
        <w:widowControl w:val="0"/>
        <w:suppressAutoHyphens/>
        <w:autoSpaceDN w:val="0"/>
        <w:spacing w:after="200" w:line="27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Title"/>
    <w:next w:val="Textbody"/>
    <w:pPr>
      <w:jc w:val="center"/>
      <w:outlineLvl w:val="0"/>
    </w:pPr>
  </w:style>
  <w:style w:type="paragraph" w:styleId="Heading2">
    <w:name w:val="heading 2"/>
    <w:basedOn w:val="Standard"/>
    <w:next w:val="Textbody"/>
    <w:pPr>
      <w:jc w:val="center"/>
      <w:outlineLvl w:val="1"/>
    </w:pPr>
    <w:rPr>
      <w:rFonts w:ascii="Arial Black" w:hAnsi="Arial Black"/>
      <w:sz w:val="48"/>
      <w:szCs w:val="48"/>
    </w:rPr>
  </w:style>
  <w:style w:type="paragraph" w:styleId="Heading3">
    <w:name w:val="heading 3"/>
    <w:basedOn w:val="Heading2"/>
    <w:next w:val="Textbody"/>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Times New Roman" w:hAnsi="Times New Roman" w:cs="Times New Roman"/>
      <w:sz w:val="24"/>
    </w:rPr>
  </w:style>
  <w:style w:type="paragraph" w:customStyle="1" w:styleId="Heading">
    <w:name w:val="Heading"/>
    <w:basedOn w:val="Standard"/>
    <w:next w:val="Textbody"/>
    <w:pPr>
      <w:keepNext/>
      <w:spacing w:before="240" w:after="120"/>
    </w:pPr>
    <w:rPr>
      <w:rFonts w:ascii="Arial" w:eastAsia="Microsoft YaHei" w:hAnsi="Arial" w:cs="Lucida Sans"/>
      <w:sz w:val="28"/>
      <w:szCs w:val="28"/>
    </w:rPr>
  </w:style>
  <w:style w:type="paragraph" w:customStyle="1" w:styleId="Textbody">
    <w:name w:val="Text body"/>
    <w:basedOn w:val="Standard"/>
    <w:pPr>
      <w:spacing w:after="120"/>
    </w:pPr>
  </w:style>
  <w:style w:type="paragraph" w:styleId="List">
    <w:name w:val="List"/>
    <w:basedOn w:val="Textbody"/>
    <w:rPr>
      <w:rFonts w:cs="Lucida Sans"/>
    </w:rPr>
  </w:style>
  <w:style w:type="paragraph" w:styleId="Caption">
    <w:name w:val="caption"/>
    <w:basedOn w:val="Standard"/>
    <w:pPr>
      <w:suppressLineNumbers/>
      <w:spacing w:before="120" w:after="120"/>
    </w:pPr>
    <w:rPr>
      <w:rFonts w:cs="Lucida Sans"/>
      <w:i/>
      <w:iCs/>
      <w:szCs w:val="24"/>
    </w:rPr>
  </w:style>
  <w:style w:type="paragraph" w:customStyle="1" w:styleId="Index">
    <w:name w:val="Index"/>
    <w:basedOn w:val="Standard"/>
    <w:pPr>
      <w:suppressLineNumbers/>
    </w:pPr>
    <w:rPr>
      <w:rFonts w:cs="Lucida Sans"/>
    </w:rPr>
  </w:style>
  <w:style w:type="paragraph" w:styleId="Title">
    <w:name w:val="Title"/>
    <w:basedOn w:val="Standard"/>
    <w:next w:val="Subtitle"/>
    <w:pPr>
      <w:pBdr>
        <w:bottom w:val="single" w:sz="8" w:space="4" w:color="4F81BD"/>
      </w:pBdr>
      <w:spacing w:after="300" w:line="240" w:lineRule="auto"/>
    </w:pPr>
    <w:rPr>
      <w:rFonts w:ascii="Cambria" w:hAnsi="Cambria" w:cs="F"/>
      <w:b/>
      <w:bCs/>
      <w:color w:val="17365D"/>
      <w:spacing w:val="5"/>
      <w:sz w:val="52"/>
      <w:szCs w:val="52"/>
    </w:rPr>
  </w:style>
  <w:style w:type="paragraph" w:styleId="Subtitle">
    <w:name w:val="Subtitle"/>
    <w:basedOn w:val="Heading"/>
    <w:next w:val="Textbody"/>
    <w:pPr>
      <w:jc w:val="center"/>
    </w:pPr>
    <w:rPr>
      <w:i/>
      <w:iCs/>
    </w:rPr>
  </w:style>
  <w:style w:type="paragraph" w:styleId="Header">
    <w:name w:val="header"/>
    <w:basedOn w:val="Standard"/>
    <w:pPr>
      <w:suppressLineNumbers/>
      <w:tabs>
        <w:tab w:val="center" w:pos="4680"/>
        <w:tab w:val="right" w:pos="9360"/>
      </w:tabs>
      <w:spacing w:after="0" w:line="240" w:lineRule="auto"/>
    </w:pPr>
  </w:style>
  <w:style w:type="paragraph" w:styleId="Footer">
    <w:name w:val="footer"/>
    <w:basedOn w:val="Standard"/>
    <w:pPr>
      <w:suppressLineNumbers/>
      <w:tabs>
        <w:tab w:val="center" w:pos="4680"/>
        <w:tab w:val="right" w:pos="9360"/>
      </w:tabs>
      <w:spacing w:after="0" w:line="240" w:lineRule="auto"/>
    </w:p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TitleChar">
    <w:name w:val="Title Char"/>
    <w:basedOn w:val="DefaultParagraphFont"/>
    <w:rPr>
      <w:rFonts w:ascii="Cambria" w:hAnsi="Cambria" w:cs="F"/>
      <w:color w:val="17365D"/>
      <w:spacing w:val="5"/>
      <w:kern w:val="3"/>
      <w:sz w:val="52"/>
      <w:szCs w:val="52"/>
    </w:rPr>
  </w:style>
  <w:style w:type="character" w:customStyle="1" w:styleId="Heading1Char">
    <w:name w:val="Heading 1 Char"/>
    <w:basedOn w:val="DefaultParagraphFont"/>
    <w:rPr>
      <w:rFonts w:ascii="Cambria" w:hAnsi="Cambria" w:cs="F"/>
      <w:color w:val="17365D"/>
      <w:spacing w:val="5"/>
      <w:kern w:val="3"/>
      <w:sz w:val="52"/>
      <w:szCs w:val="52"/>
    </w:rPr>
  </w:style>
  <w:style w:type="character" w:customStyle="1" w:styleId="Heading2Char">
    <w:name w:val="Heading 2 Char"/>
    <w:basedOn w:val="DefaultParagraphFont"/>
    <w:rPr>
      <w:rFonts w:ascii="Arial Black" w:hAnsi="Arial Black"/>
      <w:sz w:val="48"/>
      <w:szCs w:val="48"/>
    </w:rPr>
  </w:style>
  <w:style w:type="character" w:customStyle="1" w:styleId="Heading3Char">
    <w:name w:val="Heading 3 Char"/>
    <w:basedOn w:val="DefaultParagraphFont"/>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3386</Words>
  <Characters>19303</Characters>
  <Application>Microsoft Office Word</Application>
  <DocSecurity>0</DocSecurity>
  <Lines>160</Lines>
  <Paragraphs>45</Paragraphs>
  <ScaleCrop>false</ScaleCrop>
  <Company/>
  <LinksUpToDate>false</LinksUpToDate>
  <CharactersWithSpaces>2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3</cp:revision>
  <dcterms:created xsi:type="dcterms:W3CDTF">2018-04-07T00:02:00Z</dcterms:created>
  <dcterms:modified xsi:type="dcterms:W3CDTF">2018-04-07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